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de solución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ir, diseñar, especificar y gestionar la visión técnica de la soluciones a las problmemáticas de cierre de brecha (proyectos) señaladas en la hoja de ruta E-Servi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4:52:35Z</dcterms:created>
  <dcterms:modified xsi:type="dcterms:W3CDTF">2023-05-15T04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